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612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133D460D" wp14:editId="30B512DA">
            <wp:simplePos x="0" y="0"/>
            <wp:positionH relativeFrom="column">
              <wp:posOffset>91440</wp:posOffset>
            </wp:positionH>
            <wp:positionV relativeFrom="paragraph">
              <wp:posOffset>91440</wp:posOffset>
            </wp:positionV>
            <wp:extent cx="909955" cy="91440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5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3FCE">
        <w:rPr>
          <w:smallCaps/>
          <w:spacing w:val="60"/>
          <w:sz w:val="22"/>
          <w:szCs w:val="22"/>
        </w:rPr>
        <w:t>New Haven City Plan Department</w:t>
      </w:r>
    </w:p>
    <w:p w14:paraId="59841760" w14:textId="77777777" w:rsidR="00D4724D" w:rsidRPr="00683FCE" w:rsidRDefault="00D4724D" w:rsidP="00D4724D">
      <w:pPr>
        <w:tabs>
          <w:tab w:val="left" w:pos="2250"/>
          <w:tab w:val="right" w:pos="9270"/>
        </w:tabs>
        <w:ind w:left="2520" w:right="-1296"/>
        <w:jc w:val="both"/>
        <w:rPr>
          <w:spacing w:val="64"/>
          <w:sz w:val="22"/>
          <w:szCs w:val="22"/>
        </w:rPr>
      </w:pPr>
      <w:r>
        <w:rPr>
          <w:spacing w:val="64"/>
          <w:sz w:val="22"/>
          <w:szCs w:val="22"/>
        </w:rPr>
        <w:tab/>
      </w:r>
      <w:r w:rsidRPr="00683FCE">
        <w:rPr>
          <w:spacing w:val="64"/>
          <w:sz w:val="22"/>
          <w:szCs w:val="22"/>
        </w:rPr>
        <w:t>165 CHURCH STREET, NEW HAVEN, CT 06510</w:t>
      </w:r>
    </w:p>
    <w:p w14:paraId="3B819B03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spacing w:val="60"/>
          <w:sz w:val="22"/>
          <w:szCs w:val="22"/>
        </w:rPr>
        <w:t xml:space="preserve">TEL (203) 946-6378 </w:t>
      </w:r>
      <w:r w:rsidRPr="00683FCE">
        <w:rPr>
          <w:spacing w:val="60"/>
          <w:sz w:val="22"/>
          <w:szCs w:val="22"/>
        </w:rPr>
        <w:t>FAX (203) 946-</w:t>
      </w:r>
      <w:r>
        <w:rPr>
          <w:spacing w:val="60"/>
          <w:sz w:val="22"/>
          <w:szCs w:val="22"/>
        </w:rPr>
        <w:t>7</w:t>
      </w:r>
      <w:r w:rsidRPr="00683FCE">
        <w:rPr>
          <w:spacing w:val="60"/>
          <w:sz w:val="22"/>
          <w:szCs w:val="22"/>
        </w:rPr>
        <w:t>815</w:t>
      </w:r>
    </w:p>
    <w:p w14:paraId="76249376" w14:textId="77777777" w:rsidR="00D4724D" w:rsidRDefault="00D4724D" w:rsidP="00D4724D">
      <w:pPr>
        <w:ind w:left="360"/>
        <w:rPr>
          <w:spacing w:val="60"/>
          <w:sz w:val="22"/>
        </w:rPr>
      </w:pPr>
    </w:p>
    <w:p w14:paraId="7439F9BE" w14:textId="77777777" w:rsidR="00D4724D" w:rsidRDefault="00D4724D" w:rsidP="00D4724D"/>
    <w:p w14:paraId="6F2EF32B" w14:textId="77777777" w:rsidR="00D4724D" w:rsidRDefault="00D4724D" w:rsidP="00D4724D">
      <w:pPr>
        <w:rPr>
          <w:sz w:val="22"/>
          <w:szCs w:val="22"/>
        </w:rPr>
      </w:pPr>
    </w:p>
    <w:p w14:paraId="4B935786" w14:textId="08A87013" w:rsidR="007653BE" w:rsidRPr="007653BE" w:rsidRDefault="007B5560" w:rsidP="00D4724D">
      <w:pPr>
        <w:rPr>
          <w:i/>
          <w:sz w:val="22"/>
          <w:szCs w:val="22"/>
        </w:rPr>
      </w:pPr>
      <w:r>
        <w:tab/>
      </w:r>
      <w:r>
        <w:tab/>
      </w:r>
      <w:r>
        <w:tab/>
      </w:r>
      <w:r>
        <w:tab/>
      </w:r>
      <w:r w:rsidRPr="00ED404A">
        <w:rPr>
          <w:i/>
          <w:sz w:val="22"/>
          <w:szCs w:val="22"/>
        </w:rPr>
        <w:t xml:space="preserve">Please </w:t>
      </w:r>
      <w:r>
        <w:rPr>
          <w:i/>
          <w:sz w:val="22"/>
          <w:szCs w:val="22"/>
        </w:rPr>
        <w:t xml:space="preserve">email proof </w:t>
      </w:r>
      <w:r w:rsidRPr="00ED404A">
        <w:rPr>
          <w:i/>
          <w:sz w:val="22"/>
          <w:szCs w:val="22"/>
        </w:rPr>
        <w:t>before printing</w:t>
      </w:r>
      <w:r>
        <w:rPr>
          <w:i/>
          <w:sz w:val="22"/>
          <w:szCs w:val="22"/>
        </w:rPr>
        <w:t xml:space="preserve"> to</w:t>
      </w:r>
      <w:r w:rsidR="003601BE">
        <w:rPr>
          <w:i/>
          <w:sz w:val="22"/>
          <w:szCs w:val="22"/>
        </w:rPr>
        <w:t xml:space="preserve"> </w:t>
      </w:r>
      <w:hyperlink r:id="rId11" w:history="1">
        <w:r w:rsidR="007653BE"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596D1B0A" w14:textId="77777777" w:rsidR="000C42E8" w:rsidRDefault="007B5560" w:rsidP="000C42E8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C42E8">
        <w:t>Client Account #260951</w:t>
      </w:r>
    </w:p>
    <w:p w14:paraId="0F0EA3A4" w14:textId="5F726680" w:rsidR="003B08B9" w:rsidRDefault="007B5560" w:rsidP="007B5560">
      <w:pPr>
        <w:rPr>
          <w:b/>
          <w:bCs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3B08B9">
        <w:rPr>
          <w:b/>
          <w:bCs/>
        </w:rPr>
        <w:t>P.O. #</w:t>
      </w:r>
      <w:r w:rsidR="000C42E8">
        <w:rPr>
          <w:b/>
          <w:bCs/>
        </w:rPr>
        <w:t>20240116-000</w:t>
      </w:r>
    </w:p>
    <w:p w14:paraId="08079895" w14:textId="40F7D59F" w:rsidR="00A03C81" w:rsidRPr="00FA3E02" w:rsidRDefault="00D655FE" w:rsidP="007B5560">
      <w:pPr>
        <w:rPr>
          <w:sz w:val="22"/>
          <w:szCs w:val="22"/>
        </w:rPr>
      </w:pPr>
      <w:r>
        <w:rPr>
          <w:sz w:val="22"/>
          <w:szCs w:val="22"/>
        </w:rPr>
        <w:t>February 26</w:t>
      </w:r>
      <w:r w:rsidR="00E839CF">
        <w:rPr>
          <w:sz w:val="22"/>
          <w:szCs w:val="22"/>
        </w:rPr>
        <w:t>, 202</w:t>
      </w:r>
      <w:r w:rsidR="00F97721">
        <w:rPr>
          <w:sz w:val="22"/>
          <w:szCs w:val="22"/>
        </w:rPr>
        <w:t>4</w:t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</w:p>
    <w:p w14:paraId="05F929F5" w14:textId="77777777" w:rsidR="00D4724D" w:rsidRPr="003F6D2E" w:rsidRDefault="00D4724D" w:rsidP="00D4724D">
      <w:pPr>
        <w:rPr>
          <w:sz w:val="12"/>
        </w:rPr>
      </w:pPr>
    </w:p>
    <w:p w14:paraId="42CB425E" w14:textId="0B8E6A8D" w:rsidR="00D4724D" w:rsidRPr="007B5560" w:rsidRDefault="00D4724D" w:rsidP="00D4724D">
      <w:pPr>
        <w:rPr>
          <w:i/>
          <w:sz w:val="22"/>
          <w:szCs w:val="22"/>
        </w:rPr>
      </w:pPr>
      <w:r w:rsidRPr="00ED404A">
        <w:rPr>
          <w:sz w:val="22"/>
          <w:szCs w:val="22"/>
        </w:rPr>
        <w:t>Attention:</w:t>
      </w:r>
      <w:r w:rsidR="00E70458">
        <w:rPr>
          <w:sz w:val="22"/>
          <w:szCs w:val="22"/>
        </w:rPr>
        <w:t xml:space="preserve">  Ethan</w:t>
      </w:r>
      <w:r w:rsidR="0007716F">
        <w:rPr>
          <w:sz w:val="22"/>
          <w:szCs w:val="22"/>
        </w:rPr>
        <w:t xml:space="preserve"> Swanson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bookmarkStart w:id="0" w:name="NameAddress"/>
      <w:bookmarkStart w:id="1" w:name="EnvelopeAddress"/>
      <w:r w:rsidRPr="00ED404A">
        <w:rPr>
          <w:sz w:val="22"/>
          <w:szCs w:val="22"/>
        </w:rPr>
        <w:br/>
      </w:r>
      <w:bookmarkStart w:id="2" w:name="SecondLine"/>
      <w:r w:rsidRPr="00ED404A">
        <w:rPr>
          <w:sz w:val="22"/>
          <w:szCs w:val="22"/>
        </w:rPr>
        <w:t>New Haven Register: Legal Notices</w:t>
      </w:r>
      <w:bookmarkEnd w:id="2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sz w:val="22"/>
          <w:szCs w:val="22"/>
        </w:rPr>
        <w:br/>
      </w:r>
      <w:r>
        <w:rPr>
          <w:sz w:val="22"/>
          <w:szCs w:val="22"/>
        </w:rPr>
        <w:t>100 Gando Drive</w:t>
      </w:r>
    </w:p>
    <w:p w14:paraId="4985CBA5" w14:textId="77777777" w:rsidR="007B5560" w:rsidRDefault="00D4724D" w:rsidP="00D4724D">
      <w:pPr>
        <w:rPr>
          <w:sz w:val="22"/>
          <w:szCs w:val="22"/>
        </w:rPr>
      </w:pPr>
      <w:smartTag w:uri="urn:schemas-microsoft-com:office:smarttags" w:element="City">
        <w:r w:rsidRPr="00ED404A">
          <w:rPr>
            <w:sz w:val="22"/>
            <w:szCs w:val="22"/>
          </w:rPr>
          <w:t>New Haven</w:t>
        </w:r>
      </w:smartTag>
      <w:r w:rsidRPr="00ED404A">
        <w:rPr>
          <w:sz w:val="22"/>
          <w:szCs w:val="22"/>
        </w:rPr>
        <w:t xml:space="preserve">, </w:t>
      </w:r>
      <w:smartTag w:uri="urn:schemas-microsoft-com:office:smarttags" w:element="State">
        <w:r w:rsidRPr="00ED404A">
          <w:rPr>
            <w:sz w:val="22"/>
            <w:szCs w:val="22"/>
          </w:rPr>
          <w:t>CT</w:t>
        </w:r>
      </w:smartTag>
      <w:r w:rsidRPr="00ED404A">
        <w:rPr>
          <w:sz w:val="22"/>
          <w:szCs w:val="22"/>
        </w:rPr>
        <w:t xml:space="preserve"> 0651</w:t>
      </w:r>
      <w:bookmarkStart w:id="3" w:name="Salutation"/>
      <w:bookmarkEnd w:id="0"/>
      <w:bookmarkEnd w:id="1"/>
      <w:r>
        <w:rPr>
          <w:sz w:val="22"/>
          <w:szCs w:val="22"/>
        </w:rPr>
        <w:t>1</w:t>
      </w:r>
    </w:p>
    <w:p w14:paraId="0ABDE9FE" w14:textId="2B9E9987" w:rsidR="00D4724D" w:rsidRPr="007B5560" w:rsidRDefault="007B5560" w:rsidP="00D4724D">
      <w:pPr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Ms.</w:instrText>
      </w:r>
      <w:r w:rsidR="00D4724D" w:rsidRPr="00ED404A">
        <w:rPr>
          <w:sz w:val="22"/>
          <w:szCs w:val="22"/>
        </w:rPr>
        <w:fldChar w:fldCharType="end"/>
      </w:r>
      <w:bookmarkStart w:id="4" w:name="FirstName"/>
      <w:bookmarkEnd w:id="3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Lucille</w:instrText>
      </w:r>
      <w:r w:rsidR="00D4724D" w:rsidRPr="00ED404A">
        <w:rPr>
          <w:sz w:val="22"/>
          <w:szCs w:val="22"/>
        </w:rPr>
        <w:fldChar w:fldCharType="end"/>
      </w:r>
      <w:bookmarkStart w:id="5" w:name="LastName"/>
      <w:bookmarkEnd w:id="4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Cozzolino</w:instrText>
      </w:r>
      <w:r w:rsidR="00D4724D" w:rsidRPr="00ED404A">
        <w:rPr>
          <w:sz w:val="22"/>
          <w:szCs w:val="22"/>
        </w:rPr>
        <w:fldChar w:fldCharType="end"/>
      </w:r>
      <w:bookmarkStart w:id="6" w:name="Company"/>
      <w:bookmarkEnd w:id="5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New Haven Register: Legal Notices</w:instrText>
      </w:r>
      <w:r w:rsidR="00D4724D" w:rsidRPr="00ED404A">
        <w:rPr>
          <w:sz w:val="22"/>
          <w:szCs w:val="22"/>
        </w:rPr>
        <w:fldChar w:fldCharType="end"/>
      </w:r>
      <w:bookmarkStart w:id="7" w:name="Phone"/>
      <w:bookmarkEnd w:id="6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789-5456</w:instrText>
      </w:r>
      <w:r w:rsidR="00D4724D" w:rsidRPr="00ED404A">
        <w:rPr>
          <w:sz w:val="22"/>
          <w:szCs w:val="22"/>
        </w:rPr>
        <w:fldChar w:fldCharType="end"/>
      </w:r>
      <w:bookmarkStart w:id="8" w:name="Fax"/>
      <w:bookmarkEnd w:id="7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865-8360</w:instrText>
      </w:r>
      <w:r w:rsidR="00D4724D" w:rsidRPr="00ED404A">
        <w:rPr>
          <w:sz w:val="22"/>
          <w:szCs w:val="22"/>
        </w:rPr>
        <w:fldChar w:fldCharType="end"/>
      </w:r>
      <w:bookmarkEnd w:id="8"/>
    </w:p>
    <w:p w14:paraId="7F740D84" w14:textId="77777777" w:rsidR="00D4724D" w:rsidRPr="003F6D2E" w:rsidRDefault="00D4724D" w:rsidP="00D4724D">
      <w:pPr>
        <w:rPr>
          <w:b/>
          <w:sz w:val="12"/>
          <w:szCs w:val="22"/>
        </w:rPr>
      </w:pPr>
      <w:bookmarkStart w:id="9" w:name="StartOfLetter"/>
      <w:bookmarkEnd w:id="9"/>
    </w:p>
    <w:p w14:paraId="0258B10C" w14:textId="765B603B" w:rsidR="007B5560" w:rsidRPr="00CD523F" w:rsidRDefault="00D4724D" w:rsidP="007B5560">
      <w:pPr>
        <w:rPr>
          <w:sz w:val="22"/>
          <w:szCs w:val="22"/>
        </w:rPr>
      </w:pPr>
      <w:r w:rsidRPr="00CD523F">
        <w:rPr>
          <w:b/>
          <w:sz w:val="22"/>
          <w:szCs w:val="22"/>
        </w:rPr>
        <w:t>PUBLISH 1 TIME</w:t>
      </w:r>
      <w:r w:rsidR="007B5560">
        <w:rPr>
          <w:b/>
          <w:sz w:val="22"/>
          <w:szCs w:val="22"/>
        </w:rPr>
        <w:t xml:space="preserve"> </w:t>
      </w:r>
      <w:r w:rsidRPr="00CD523F">
        <w:rPr>
          <w:b/>
          <w:sz w:val="22"/>
          <w:szCs w:val="22"/>
        </w:rPr>
        <w:t>UNDER NEW HAVEN LEGAL NOTICES</w:t>
      </w:r>
      <w:r w:rsidR="007B5560">
        <w:rPr>
          <w:b/>
          <w:sz w:val="22"/>
          <w:szCs w:val="22"/>
        </w:rPr>
        <w:t xml:space="preserve">:  </w:t>
      </w:r>
      <w:r w:rsidR="00D655FE">
        <w:rPr>
          <w:sz w:val="22"/>
          <w:szCs w:val="22"/>
        </w:rPr>
        <w:t>Tuesday</w:t>
      </w:r>
      <w:r w:rsidR="00F97721">
        <w:rPr>
          <w:sz w:val="22"/>
          <w:szCs w:val="22"/>
        </w:rPr>
        <w:t xml:space="preserve">, </w:t>
      </w:r>
      <w:r w:rsidR="00D655FE">
        <w:rPr>
          <w:sz w:val="22"/>
          <w:szCs w:val="22"/>
        </w:rPr>
        <w:t>February 27</w:t>
      </w:r>
      <w:r w:rsidR="00F97721">
        <w:rPr>
          <w:sz w:val="22"/>
          <w:szCs w:val="22"/>
        </w:rPr>
        <w:t>, 2024</w:t>
      </w:r>
    </w:p>
    <w:p w14:paraId="2AC75B66" w14:textId="75593968" w:rsidR="007B5560" w:rsidRPr="007B5560" w:rsidRDefault="00D4724D" w:rsidP="00D4724D">
      <w:pPr>
        <w:rPr>
          <w:sz w:val="22"/>
          <w:szCs w:val="22"/>
        </w:rPr>
      </w:pPr>
      <w:r w:rsidRPr="00CD523F">
        <w:rPr>
          <w:sz w:val="22"/>
          <w:szCs w:val="22"/>
        </w:rPr>
        <w:tab/>
      </w:r>
      <w:r w:rsidRPr="00CD523F">
        <w:rPr>
          <w:sz w:val="22"/>
          <w:szCs w:val="22"/>
        </w:rPr>
        <w:tab/>
      </w:r>
    </w:p>
    <w:p w14:paraId="0DF9603B" w14:textId="3FEB47BD" w:rsidR="00D4724D" w:rsidRPr="00ED404A" w:rsidRDefault="00D4724D" w:rsidP="00D4724D">
      <w:pPr>
        <w:rPr>
          <w:b/>
          <w:sz w:val="22"/>
          <w:szCs w:val="22"/>
          <w:u w:val="single"/>
        </w:rPr>
      </w:pPr>
      <w:r w:rsidRPr="00ED404A">
        <w:rPr>
          <w:b/>
          <w:sz w:val="22"/>
          <w:szCs w:val="22"/>
          <w:u w:val="single"/>
        </w:rPr>
        <w:t>Please use no</w:t>
      </w:r>
      <w:r w:rsidR="00221778">
        <w:rPr>
          <w:b/>
          <w:sz w:val="22"/>
          <w:szCs w:val="22"/>
          <w:u w:val="single"/>
        </w:rPr>
        <w:t xml:space="preserve"> color and/or</w:t>
      </w:r>
      <w:r w:rsidRPr="00ED404A">
        <w:rPr>
          <w:b/>
          <w:sz w:val="22"/>
          <w:szCs w:val="22"/>
          <w:u w:val="single"/>
        </w:rPr>
        <w:t xml:space="preserve"> bold text or additional spaces except as shown.</w:t>
      </w:r>
    </w:p>
    <w:p w14:paraId="4035E3AA" w14:textId="77777777" w:rsidR="000843F8" w:rsidRDefault="000843F8" w:rsidP="00D4724D">
      <w:pPr>
        <w:rPr>
          <w:i/>
          <w:sz w:val="22"/>
          <w:szCs w:val="22"/>
        </w:rPr>
      </w:pPr>
    </w:p>
    <w:p w14:paraId="5A397229" w14:textId="6BD407A3" w:rsidR="00D4724D" w:rsidRPr="005815EA" w:rsidRDefault="00D4724D" w:rsidP="00D4724D">
      <w:pPr>
        <w:rPr>
          <w:i/>
          <w:sz w:val="22"/>
          <w:szCs w:val="22"/>
        </w:rPr>
      </w:pPr>
      <w:r w:rsidRPr="005815EA">
        <w:rPr>
          <w:i/>
          <w:sz w:val="22"/>
          <w:szCs w:val="22"/>
        </w:rPr>
        <w:t>Legal ad begins here</w:t>
      </w:r>
    </w:p>
    <w:p w14:paraId="27C6EC18" w14:textId="64D42999" w:rsidR="00051722" w:rsidRPr="00121E7C" w:rsidRDefault="00E36963" w:rsidP="00D655FE">
      <w:pPr>
        <w:rPr>
          <w:rFonts w:eastAsiaTheme="minorEastAsia"/>
          <w:sz w:val="22"/>
          <w:szCs w:val="22"/>
        </w:rPr>
      </w:pPr>
      <w:r w:rsidRPr="00D655FE">
        <w:rPr>
          <w:b/>
          <w:bCs/>
          <w:sz w:val="20"/>
          <w:szCs w:val="20"/>
        </w:rPr>
        <w:t xml:space="preserve">NEW HAVEN CITY PLAN COMMISSION-NOTICE OF DECISIONS </w:t>
      </w:r>
      <w:r w:rsidR="00D655FE" w:rsidRPr="00D655FE">
        <w:rPr>
          <w:b/>
          <w:bCs/>
          <w:sz w:val="20"/>
          <w:szCs w:val="20"/>
        </w:rPr>
        <w:t>February 21</w:t>
      </w:r>
      <w:r w:rsidR="00F97721" w:rsidRPr="00D655FE">
        <w:rPr>
          <w:b/>
          <w:bCs/>
          <w:sz w:val="20"/>
          <w:szCs w:val="20"/>
        </w:rPr>
        <w:t>, 2024</w:t>
      </w:r>
      <w:r w:rsidR="00456B6C" w:rsidRPr="00D655FE">
        <w:rPr>
          <w:sz w:val="20"/>
          <w:szCs w:val="20"/>
        </w:rPr>
        <w:t>.</w:t>
      </w:r>
      <w:r w:rsidR="00D655FE">
        <w:rPr>
          <w:sz w:val="20"/>
          <w:szCs w:val="20"/>
        </w:rPr>
        <w:t xml:space="preserve"> </w:t>
      </w:r>
      <w:r w:rsidR="00D655FE" w:rsidRPr="00D655FE">
        <w:rPr>
          <w:i/>
          <w:iCs/>
          <w:sz w:val="22"/>
          <w:szCs w:val="22"/>
        </w:rPr>
        <w:t>Denied without prejudice</w:t>
      </w:r>
      <w:r w:rsidR="00D655FE" w:rsidRPr="00D655FE">
        <w:rPr>
          <w:i/>
          <w:iCs/>
          <w:sz w:val="20"/>
          <w:szCs w:val="20"/>
        </w:rPr>
        <w:t xml:space="preserve">: </w:t>
      </w:r>
      <w:r w:rsidR="00D655FE" w:rsidRPr="00D655FE">
        <w:rPr>
          <w:rFonts w:eastAsiaTheme="minorEastAsia"/>
          <w:sz w:val="22"/>
          <w:szCs w:val="22"/>
        </w:rPr>
        <w:t>1645-01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89 SHELTON AVENUE</w:t>
      </w:r>
      <w:r w:rsidR="00D655FE" w:rsidRPr="00D655FE">
        <w:rPr>
          <w:sz w:val="22"/>
          <w:szCs w:val="22"/>
        </w:rPr>
        <w:t>. a/k/a 91 SHELTON AVENUE.</w:t>
      </w:r>
      <w:r w:rsidR="00D655FE">
        <w:rPr>
          <w:sz w:val="22"/>
          <w:szCs w:val="22"/>
        </w:rPr>
        <w:t xml:space="preserve"> </w:t>
      </w:r>
      <w:r w:rsidR="00D655FE" w:rsidRPr="00D655FE">
        <w:rPr>
          <w:sz w:val="22"/>
          <w:szCs w:val="22"/>
        </w:rPr>
        <w:t>MBLU: 284 0392 00101</w:t>
      </w:r>
      <w:r w:rsidR="00D655FE" w:rsidRPr="00D655FE">
        <w:rPr>
          <w:sz w:val="22"/>
          <w:szCs w:val="22"/>
        </w:rPr>
        <w:t xml:space="preserve"> </w:t>
      </w:r>
      <w:r w:rsidR="00D655FE">
        <w:rPr>
          <w:sz w:val="22"/>
          <w:szCs w:val="22"/>
        </w:rPr>
        <w:t>(</w:t>
      </w:r>
      <w:r w:rsidR="00D655FE" w:rsidRPr="00D655FE">
        <w:rPr>
          <w:sz w:val="22"/>
          <w:szCs w:val="22"/>
        </w:rPr>
        <w:t>Owner: New Haven Business Center, LLC; Applicant: Diamond Point Development, LLC; Agent: Carolyn Kone, Brenner, Saltzman &amp; Wallman LLP</w:t>
      </w:r>
      <w:r w:rsidR="00D655FE">
        <w:rPr>
          <w:sz w:val="22"/>
          <w:szCs w:val="22"/>
        </w:rPr>
        <w:t xml:space="preserve">) </w:t>
      </w:r>
      <w:r w:rsidR="00D655FE" w:rsidRPr="00D655FE">
        <w:rPr>
          <w:sz w:val="22"/>
          <w:szCs w:val="22"/>
        </w:rPr>
        <w:t>Special Permit</w:t>
      </w:r>
      <w:r w:rsidR="00D655FE">
        <w:rPr>
          <w:sz w:val="22"/>
          <w:szCs w:val="22"/>
        </w:rPr>
        <w:t xml:space="preserve"> to p</w:t>
      </w:r>
      <w:r w:rsidR="00D655FE" w:rsidRPr="00D655FE">
        <w:rPr>
          <w:sz w:val="22"/>
          <w:szCs w:val="22"/>
        </w:rPr>
        <w:t>ermit a self-storage facility in the IH zone.</w:t>
      </w:r>
      <w:r w:rsidR="00D655FE" w:rsidRPr="00D655FE">
        <w:rPr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1645-03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89 SHELTON AVENUE</w:t>
      </w:r>
      <w:r w:rsidR="00D655FE" w:rsidRPr="00D655FE">
        <w:rPr>
          <w:sz w:val="22"/>
          <w:szCs w:val="22"/>
        </w:rPr>
        <w:t>. a/k/a 91 SHELTON AVENUE.</w:t>
      </w:r>
      <w:r w:rsidR="00D655FE">
        <w:rPr>
          <w:sz w:val="22"/>
          <w:szCs w:val="22"/>
        </w:rPr>
        <w:t xml:space="preserve"> </w:t>
      </w:r>
      <w:r w:rsidR="00D655FE" w:rsidRPr="00D655FE">
        <w:rPr>
          <w:sz w:val="22"/>
          <w:szCs w:val="22"/>
        </w:rPr>
        <w:t>MBLU: 284 0392 00101</w:t>
      </w:r>
      <w:r w:rsidR="00D655FE">
        <w:rPr>
          <w:sz w:val="22"/>
          <w:szCs w:val="22"/>
        </w:rPr>
        <w:t xml:space="preserve"> (</w:t>
      </w:r>
      <w:r w:rsidR="00D655FE" w:rsidRPr="00D655FE">
        <w:rPr>
          <w:sz w:val="22"/>
          <w:szCs w:val="22"/>
        </w:rPr>
        <w:t>Owner: New Haven Business Center, LLC; Applicant: Diamond Point Development, LLC; Agent: Carolyn Kone, Brenner, Saltzman &amp; Wallman LLP</w:t>
      </w:r>
      <w:r w:rsidR="00D655FE">
        <w:rPr>
          <w:sz w:val="22"/>
          <w:szCs w:val="22"/>
        </w:rPr>
        <w:t xml:space="preserve">). </w:t>
      </w:r>
      <w:r w:rsidR="00D655FE" w:rsidRPr="00D655FE">
        <w:rPr>
          <w:sz w:val="22"/>
          <w:szCs w:val="22"/>
        </w:rPr>
        <w:t>Site Plan Review for conversion of an existing building to self-storage units, and associated site improvements, with community amenity space on the ground floor, in the IH zone.</w:t>
      </w:r>
      <w:r w:rsidR="00D655FE">
        <w:rPr>
          <w:sz w:val="22"/>
          <w:szCs w:val="22"/>
        </w:rPr>
        <w:t xml:space="preserve"> </w:t>
      </w:r>
      <w:r w:rsidRPr="006B22FE">
        <w:rPr>
          <w:i/>
          <w:iCs/>
          <w:sz w:val="22"/>
          <w:szCs w:val="22"/>
        </w:rPr>
        <w:t>Approve</w:t>
      </w:r>
      <w:r w:rsidR="00230023" w:rsidRPr="006B22FE">
        <w:rPr>
          <w:i/>
          <w:iCs/>
          <w:sz w:val="22"/>
          <w:szCs w:val="22"/>
        </w:rPr>
        <w:t>d</w:t>
      </w:r>
      <w:r w:rsidR="00F97721">
        <w:rPr>
          <w:i/>
          <w:iCs/>
          <w:sz w:val="22"/>
          <w:szCs w:val="22"/>
        </w:rPr>
        <w:t xml:space="preserve"> with conditions</w:t>
      </w:r>
      <w:r w:rsidR="00A0573E" w:rsidRPr="006B22FE">
        <w:rPr>
          <w:i/>
          <w:iCs/>
          <w:sz w:val="22"/>
          <w:szCs w:val="22"/>
        </w:rPr>
        <w:t>:</w:t>
      </w:r>
      <w:r w:rsidR="0003671E" w:rsidRPr="006B22FE">
        <w:rPr>
          <w:sz w:val="22"/>
          <w:szCs w:val="22"/>
        </w:rPr>
        <w:t xml:space="preserve"> </w:t>
      </w:r>
      <w:bookmarkStart w:id="10" w:name="_Hlk153552259"/>
      <w:r w:rsidR="00D655FE" w:rsidRPr="00D655FE">
        <w:rPr>
          <w:rFonts w:eastAsiaTheme="minorEastAsia"/>
          <w:sz w:val="22"/>
          <w:szCs w:val="22"/>
        </w:rPr>
        <w:t>1647-01</w:t>
      </w:r>
      <w:r w:rsidR="00D655FE" w:rsidRPr="00D655FE">
        <w:rPr>
          <w:rFonts w:eastAsiaTheme="minorEastAsia"/>
          <w:sz w:val="22"/>
          <w:szCs w:val="22"/>
        </w:rPr>
        <w:tab/>
        <w:t>261 BRADLEY STREET.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MBLU: 222 0375 01700</w:t>
      </w:r>
      <w:r w:rsidR="00D655FE">
        <w:rPr>
          <w:rFonts w:eastAsiaTheme="minorEastAsia"/>
          <w:sz w:val="22"/>
          <w:szCs w:val="22"/>
        </w:rPr>
        <w:t xml:space="preserve"> (</w:t>
      </w:r>
      <w:r w:rsidR="00D655FE" w:rsidRPr="00D655FE">
        <w:rPr>
          <w:rFonts w:eastAsiaTheme="minorEastAsia"/>
          <w:sz w:val="22"/>
          <w:szCs w:val="22"/>
        </w:rPr>
        <w:t>Owner/Applicant: 261 Bradley LLC; Agent: Benjamin Trachten, Trachten Law Firm</w:t>
      </w:r>
      <w:r w:rsidR="00D655FE">
        <w:rPr>
          <w:rFonts w:eastAsiaTheme="minorEastAsia"/>
          <w:sz w:val="22"/>
          <w:szCs w:val="22"/>
        </w:rPr>
        <w:t xml:space="preserve">) </w:t>
      </w:r>
      <w:r w:rsidR="00D655FE" w:rsidRPr="00D655FE">
        <w:rPr>
          <w:rFonts w:eastAsiaTheme="minorEastAsia"/>
          <w:sz w:val="22"/>
          <w:szCs w:val="22"/>
        </w:rPr>
        <w:t>Site Plan Review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to convert six existing office spaces into eight residential units, and associated site improvements, in the RM-2 Zone.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1647-02</w:t>
      </w:r>
      <w:r w:rsidR="00D655FE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592 ELLA T GRASSO BOULEVARD. MBLU: 308 0068 01200</w:t>
      </w:r>
      <w:r w:rsidR="00121E7C">
        <w:rPr>
          <w:rFonts w:eastAsiaTheme="minorEastAsia"/>
          <w:sz w:val="22"/>
          <w:szCs w:val="22"/>
        </w:rPr>
        <w:t xml:space="preserve"> (</w:t>
      </w:r>
      <w:r w:rsidR="00D655FE" w:rsidRPr="00D655FE">
        <w:rPr>
          <w:rFonts w:eastAsiaTheme="minorEastAsia"/>
          <w:sz w:val="22"/>
          <w:szCs w:val="22"/>
        </w:rPr>
        <w:t>Owner/Applicant: Carl Rodenhizer, Columbus House, Inc. Agent: Benjamin Trachten, Trachten Law Firm LLC</w:t>
      </w:r>
      <w:r w:rsidR="00121E7C">
        <w:rPr>
          <w:rFonts w:eastAsiaTheme="minorEastAsia"/>
          <w:sz w:val="22"/>
          <w:szCs w:val="22"/>
        </w:rPr>
        <w:t xml:space="preserve">) </w:t>
      </w:r>
      <w:r w:rsidR="00D655FE" w:rsidRPr="00D655FE">
        <w:rPr>
          <w:rFonts w:eastAsiaTheme="minorEastAsia"/>
          <w:sz w:val="22"/>
          <w:szCs w:val="22"/>
        </w:rPr>
        <w:t>Site Plan Review</w:t>
      </w:r>
      <w:r w:rsidR="00121E7C">
        <w:rPr>
          <w:rFonts w:eastAsiaTheme="minorEastAsia"/>
          <w:sz w:val="22"/>
          <w:szCs w:val="22"/>
        </w:rPr>
        <w:t xml:space="preserve"> and Coastal Site Plan Review</w:t>
      </w:r>
      <w:r w:rsidR="00D655FE" w:rsidRPr="00D655FE">
        <w:rPr>
          <w:rFonts w:eastAsiaTheme="minorEastAsia"/>
          <w:sz w:val="22"/>
          <w:szCs w:val="22"/>
        </w:rPr>
        <w:t xml:space="preserve"> </w:t>
      </w:r>
      <w:r w:rsidR="00121E7C">
        <w:rPr>
          <w:rFonts w:eastAsiaTheme="minorEastAsia"/>
          <w:sz w:val="22"/>
          <w:szCs w:val="22"/>
        </w:rPr>
        <w:t>for the c</w:t>
      </w:r>
      <w:r w:rsidR="00D655FE" w:rsidRPr="00D655FE">
        <w:rPr>
          <w:rFonts w:eastAsiaTheme="minorEastAsia"/>
          <w:sz w:val="22"/>
          <w:szCs w:val="22"/>
        </w:rPr>
        <w:t>onstruction of a building to be used for non-congregate shelter housing with up to 80 rooms, in the IL zone.</w:t>
      </w:r>
      <w:r w:rsidR="00121E7C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1647-03</w:t>
      </w:r>
      <w:r w:rsidR="00121E7C">
        <w:rPr>
          <w:rFonts w:eastAsiaTheme="minorEastAsia"/>
          <w:sz w:val="22"/>
          <w:szCs w:val="22"/>
        </w:rPr>
        <w:t xml:space="preserve"> </w:t>
      </w:r>
      <w:r w:rsidR="00D655FE" w:rsidRPr="00D655FE">
        <w:rPr>
          <w:rFonts w:eastAsiaTheme="minorEastAsia"/>
          <w:sz w:val="22"/>
          <w:szCs w:val="22"/>
        </w:rPr>
        <w:t>16 EAST GRAND AVENUE. MBLU: 098 1012 00300</w:t>
      </w:r>
      <w:r w:rsidR="00121E7C">
        <w:rPr>
          <w:rFonts w:eastAsiaTheme="minorEastAsia"/>
          <w:sz w:val="22"/>
          <w:szCs w:val="22"/>
        </w:rPr>
        <w:t xml:space="preserve"> (</w:t>
      </w:r>
      <w:r w:rsidR="00D655FE" w:rsidRPr="00D655FE">
        <w:rPr>
          <w:rFonts w:eastAsiaTheme="minorEastAsia"/>
          <w:sz w:val="22"/>
          <w:szCs w:val="22"/>
        </w:rPr>
        <w:t xml:space="preserve">Owner: Carl Youngman, Putnam Cove, LLC Applicant/Agent: Thomas Ryder, </w:t>
      </w:r>
      <w:proofErr w:type="spellStart"/>
      <w:r w:rsidR="00D655FE" w:rsidRPr="00D655FE">
        <w:rPr>
          <w:rFonts w:eastAsiaTheme="minorEastAsia"/>
          <w:sz w:val="22"/>
          <w:szCs w:val="22"/>
        </w:rPr>
        <w:t>LandTech</w:t>
      </w:r>
      <w:proofErr w:type="spellEnd"/>
      <w:r w:rsidR="00121E7C">
        <w:rPr>
          <w:rFonts w:eastAsiaTheme="minorEastAsia"/>
          <w:sz w:val="22"/>
          <w:szCs w:val="22"/>
        </w:rPr>
        <w:t xml:space="preserve">) Site Plan Review and </w:t>
      </w:r>
      <w:r w:rsidR="00D655FE" w:rsidRPr="00D655FE">
        <w:rPr>
          <w:rFonts w:eastAsiaTheme="minorEastAsia"/>
          <w:sz w:val="22"/>
          <w:szCs w:val="22"/>
        </w:rPr>
        <w:t xml:space="preserve">Coastal Site Plan Review </w:t>
      </w:r>
      <w:r w:rsidR="00121E7C">
        <w:rPr>
          <w:rFonts w:eastAsiaTheme="minorEastAsia"/>
          <w:sz w:val="22"/>
          <w:szCs w:val="22"/>
        </w:rPr>
        <w:t>to r</w:t>
      </w:r>
      <w:r w:rsidR="00D655FE" w:rsidRPr="00D655FE">
        <w:rPr>
          <w:rFonts w:eastAsiaTheme="minorEastAsia"/>
          <w:sz w:val="22"/>
          <w:szCs w:val="22"/>
        </w:rPr>
        <w:t>eplace the remnants of a retaining wall and building foundation along the shoreline with a sloped revetment and retaining wall.</w:t>
      </w:r>
    </w:p>
    <w:bookmarkEnd w:id="10"/>
    <w:p w14:paraId="1783EA58" w14:textId="3FA23AD0" w:rsidR="00D4724D" w:rsidRPr="00A951C9" w:rsidRDefault="00D4724D" w:rsidP="00A951C9">
      <w:pPr>
        <w:rPr>
          <w:color w:val="000000"/>
          <w:sz w:val="22"/>
          <w:szCs w:val="22"/>
        </w:rPr>
      </w:pPr>
      <w:r w:rsidRPr="003239F9">
        <w:rPr>
          <w:i/>
          <w:sz w:val="22"/>
          <w:szCs w:val="22"/>
        </w:rPr>
        <w:t xml:space="preserve">Legal ad ends here </w:t>
      </w:r>
    </w:p>
    <w:p w14:paraId="628BCA80" w14:textId="77777777" w:rsidR="00CD523F" w:rsidRDefault="00CD523F" w:rsidP="00D4724D"/>
    <w:p w14:paraId="5AF9FAF4" w14:textId="3E40FED2" w:rsidR="00EA0497" w:rsidRDefault="007653BE" w:rsidP="00EA0497">
      <w:r>
        <w:t>Fatima Cecunjanin</w:t>
      </w:r>
      <w:r w:rsidR="00D4724D" w:rsidRPr="00245902">
        <w:t>, City Plan Dept. (203-</w:t>
      </w:r>
      <w:r w:rsidR="006D6851">
        <w:t>901</w:t>
      </w:r>
      <w:r w:rsidR="001F413E">
        <w:t>-</w:t>
      </w:r>
      <w:r w:rsidR="006D6851">
        <w:t>7785</w:t>
      </w:r>
      <w:r w:rsidR="00D4724D" w:rsidRPr="00245902">
        <w:t>)</w:t>
      </w:r>
      <w:r w:rsidR="00D4724D">
        <w:t xml:space="preserve"> </w:t>
      </w:r>
      <w:r w:rsidR="00D4724D" w:rsidRPr="00245902">
        <w:t>165 Church St, 5</w:t>
      </w:r>
      <w:r w:rsidR="00D4724D" w:rsidRPr="00245902">
        <w:rPr>
          <w:vertAlign w:val="superscript"/>
        </w:rPr>
        <w:t>th</w:t>
      </w:r>
      <w:r w:rsidR="00D4724D" w:rsidRPr="00245902">
        <w:t xml:space="preserve"> Floor</w:t>
      </w:r>
      <w:r w:rsidR="00D4724D">
        <w:t xml:space="preserve"> </w:t>
      </w:r>
      <w:r w:rsidR="00D4724D" w:rsidRPr="00245902">
        <w:t>New Haven, CT 06510</w:t>
      </w:r>
      <w:r w:rsidR="00D4724D">
        <w:t xml:space="preserve">. </w:t>
      </w:r>
      <w:hyperlink r:id="rId12" w:history="1">
        <w:r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61A566FD" w14:textId="471C2193" w:rsidR="001A788C" w:rsidRDefault="00D4724D" w:rsidP="00364C31">
      <w:pPr>
        <w:rPr>
          <w:sz w:val="22"/>
          <w:szCs w:val="22"/>
        </w:rPr>
      </w:pPr>
      <w:r w:rsidRPr="00EA0497">
        <w:rPr>
          <w:b/>
          <w:sz w:val="22"/>
          <w:szCs w:val="22"/>
        </w:rPr>
        <w:t xml:space="preserve">Note: Please send </w:t>
      </w:r>
      <w:r w:rsidR="00A07207" w:rsidRPr="00EA0497">
        <w:rPr>
          <w:b/>
          <w:sz w:val="22"/>
          <w:szCs w:val="22"/>
        </w:rPr>
        <w:t xml:space="preserve">a tear sheet and an </w:t>
      </w:r>
      <w:r w:rsidRPr="00EA0497">
        <w:rPr>
          <w:b/>
          <w:sz w:val="22"/>
          <w:szCs w:val="22"/>
        </w:rPr>
        <w:t>affidavit of publishing date to my attention at the above address.</w:t>
      </w:r>
      <w:r w:rsidR="00364C31">
        <w:rPr>
          <w:b/>
          <w:sz w:val="22"/>
          <w:szCs w:val="22"/>
        </w:rPr>
        <w:t xml:space="preserve"> </w:t>
      </w:r>
      <w:r w:rsidR="002D79D4" w:rsidRPr="00EA0497">
        <w:rPr>
          <w:sz w:val="22"/>
          <w:szCs w:val="22"/>
        </w:rPr>
        <w:t>Please send invoice for notice to Carol Casanova (</w:t>
      </w:r>
      <w:r w:rsidR="004A689B" w:rsidRPr="00EA0497">
        <w:rPr>
          <w:sz w:val="22"/>
          <w:szCs w:val="22"/>
        </w:rPr>
        <w:t>203-946-6379,</w:t>
      </w:r>
      <w:r w:rsidR="00805756" w:rsidRPr="00EA0497">
        <w:rPr>
          <w:sz w:val="22"/>
          <w:szCs w:val="22"/>
        </w:rPr>
        <w:t xml:space="preserve"> </w:t>
      </w:r>
      <w:hyperlink r:id="rId13" w:history="1">
        <w:r w:rsidR="00364C31" w:rsidRPr="007A7B7B">
          <w:rPr>
            <w:rStyle w:val="Hyperlink"/>
            <w:sz w:val="22"/>
            <w:szCs w:val="22"/>
          </w:rPr>
          <w:t>CCasanova@newhavenct.gov</w:t>
        </w:r>
      </w:hyperlink>
      <w:r w:rsidR="004A689B" w:rsidRPr="00EA0497">
        <w:rPr>
          <w:sz w:val="22"/>
          <w:szCs w:val="22"/>
        </w:rPr>
        <w:t>)</w:t>
      </w:r>
    </w:p>
    <w:p w14:paraId="1D40E7AF" w14:textId="77777777" w:rsidR="00417F16" w:rsidRDefault="00417F16" w:rsidP="00364C31">
      <w:pPr>
        <w:rPr>
          <w:sz w:val="22"/>
          <w:szCs w:val="22"/>
        </w:rPr>
      </w:pPr>
    </w:p>
    <w:sectPr w:rsidR="00417F16" w:rsidSect="00EA0497">
      <w:footerReference w:type="default" r:id="rId14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E67E8" w14:textId="77777777" w:rsidR="00063DE6" w:rsidRDefault="00063DE6" w:rsidP="00D4724D">
      <w:r>
        <w:separator/>
      </w:r>
    </w:p>
  </w:endnote>
  <w:endnote w:type="continuationSeparator" w:id="0">
    <w:p w14:paraId="376C69F9" w14:textId="77777777" w:rsidR="00063DE6" w:rsidRDefault="00063DE6" w:rsidP="00D47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1905" w14:textId="77777777" w:rsidR="00D4724D" w:rsidRDefault="00D4724D" w:rsidP="00D4724D">
    <w:pPr>
      <w:pStyle w:val="Footer"/>
      <w:rPr>
        <w:sz w:val="20"/>
        <w:szCs w:val="20"/>
      </w:rPr>
    </w:pPr>
  </w:p>
  <w:p w14:paraId="6AC0BAA4" w14:textId="3821EA44" w:rsidR="00D4724D" w:rsidRPr="00461E7F" w:rsidRDefault="0079478A" w:rsidP="00D4724D">
    <w:pPr>
      <w:pStyle w:val="Footer"/>
      <w:rPr>
        <w:sz w:val="20"/>
        <w:szCs w:val="20"/>
      </w:rPr>
    </w:pPr>
    <w:r>
      <w:rPr>
        <w:sz w:val="20"/>
        <w:szCs w:val="20"/>
      </w:rPr>
      <w:t>1</w:t>
    </w:r>
    <w:r w:rsidR="00EC7A84">
      <w:rPr>
        <w:sz w:val="20"/>
        <w:szCs w:val="20"/>
      </w:rPr>
      <w:t>6</w:t>
    </w:r>
    <w:r w:rsidR="00F97721">
      <w:rPr>
        <w:sz w:val="20"/>
        <w:szCs w:val="20"/>
      </w:rPr>
      <w:t>44</w:t>
    </w:r>
    <w:r w:rsidR="00D4724D">
      <w:rPr>
        <w:sz w:val="20"/>
        <w:szCs w:val="20"/>
      </w:rPr>
      <w:t xml:space="preserve"> </w:t>
    </w:r>
    <w:r w:rsidR="00E1023E">
      <w:rPr>
        <w:sz w:val="20"/>
        <w:szCs w:val="20"/>
      </w:rPr>
      <w:t>CPC</w:t>
    </w:r>
    <w:r w:rsidR="00D4724D">
      <w:rPr>
        <w:sz w:val="20"/>
        <w:szCs w:val="20"/>
      </w:rPr>
      <w:t xml:space="preserve"> Notice</w:t>
    </w:r>
    <w:r w:rsidR="00E1023E">
      <w:rPr>
        <w:sz w:val="20"/>
        <w:szCs w:val="20"/>
      </w:rPr>
      <w:t xml:space="preserve"> of Decision</w:t>
    </w:r>
    <w:r w:rsidR="00D4724D" w:rsidRPr="00461E7F">
      <w:rPr>
        <w:sz w:val="20"/>
        <w:szCs w:val="20"/>
      </w:rPr>
      <w:t>.doc</w:t>
    </w:r>
    <w:r w:rsidR="00D4724D">
      <w:rPr>
        <w:sz w:val="20"/>
        <w:szCs w:val="20"/>
      </w:rPr>
      <w:t>x</w:t>
    </w:r>
  </w:p>
  <w:p w14:paraId="7EC52002" w14:textId="77777777" w:rsidR="00D4724D" w:rsidRDefault="00D47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0FC87" w14:textId="77777777" w:rsidR="00063DE6" w:rsidRDefault="00063DE6" w:rsidP="00D4724D">
      <w:r>
        <w:separator/>
      </w:r>
    </w:p>
  </w:footnote>
  <w:footnote w:type="continuationSeparator" w:id="0">
    <w:p w14:paraId="1029D4F3" w14:textId="77777777" w:rsidR="00063DE6" w:rsidRDefault="00063DE6" w:rsidP="00D47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57A4"/>
    <w:multiLevelType w:val="hybridMultilevel"/>
    <w:tmpl w:val="D1D21D1A"/>
    <w:lvl w:ilvl="0" w:tplc="E3826E8E">
      <w:start w:val="1"/>
      <w:numFmt w:val="decimal"/>
      <w:lvlText w:val="%1."/>
      <w:lvlJc w:val="left"/>
      <w:pPr>
        <w:ind w:left="900" w:hanging="360"/>
      </w:pPr>
      <w:rPr>
        <w:rFonts w:hint="default"/>
        <w:u w:val="single"/>
      </w:rPr>
    </w:lvl>
    <w:lvl w:ilvl="1" w:tplc="CCC2BA7E" w:tentative="1">
      <w:start w:val="1"/>
      <w:numFmt w:val="lowerLetter"/>
      <w:lvlText w:val="%2."/>
      <w:lvlJc w:val="left"/>
      <w:pPr>
        <w:ind w:left="1440" w:hanging="360"/>
      </w:pPr>
    </w:lvl>
    <w:lvl w:ilvl="2" w:tplc="FED6DEDA" w:tentative="1">
      <w:start w:val="1"/>
      <w:numFmt w:val="lowerRoman"/>
      <w:lvlText w:val="%3."/>
      <w:lvlJc w:val="right"/>
      <w:pPr>
        <w:ind w:left="2160" w:hanging="180"/>
      </w:pPr>
    </w:lvl>
    <w:lvl w:ilvl="3" w:tplc="1490320E" w:tentative="1">
      <w:start w:val="1"/>
      <w:numFmt w:val="decimal"/>
      <w:lvlText w:val="%4."/>
      <w:lvlJc w:val="left"/>
      <w:pPr>
        <w:ind w:left="2880" w:hanging="360"/>
      </w:pPr>
    </w:lvl>
    <w:lvl w:ilvl="4" w:tplc="951CFBE2" w:tentative="1">
      <w:start w:val="1"/>
      <w:numFmt w:val="lowerLetter"/>
      <w:lvlText w:val="%5."/>
      <w:lvlJc w:val="left"/>
      <w:pPr>
        <w:ind w:left="3600" w:hanging="360"/>
      </w:pPr>
    </w:lvl>
    <w:lvl w:ilvl="5" w:tplc="B29EDA9C" w:tentative="1">
      <w:start w:val="1"/>
      <w:numFmt w:val="lowerRoman"/>
      <w:lvlText w:val="%6."/>
      <w:lvlJc w:val="right"/>
      <w:pPr>
        <w:ind w:left="4320" w:hanging="180"/>
      </w:pPr>
    </w:lvl>
    <w:lvl w:ilvl="6" w:tplc="2F1CB3CE" w:tentative="1">
      <w:start w:val="1"/>
      <w:numFmt w:val="decimal"/>
      <w:lvlText w:val="%7."/>
      <w:lvlJc w:val="left"/>
      <w:pPr>
        <w:ind w:left="5040" w:hanging="360"/>
      </w:pPr>
    </w:lvl>
    <w:lvl w:ilvl="7" w:tplc="74789488" w:tentative="1">
      <w:start w:val="1"/>
      <w:numFmt w:val="lowerLetter"/>
      <w:lvlText w:val="%8."/>
      <w:lvlJc w:val="left"/>
      <w:pPr>
        <w:ind w:left="5760" w:hanging="360"/>
      </w:pPr>
    </w:lvl>
    <w:lvl w:ilvl="8" w:tplc="C2B65E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E2A08"/>
    <w:multiLevelType w:val="hybridMultilevel"/>
    <w:tmpl w:val="1ACEB2E0"/>
    <w:lvl w:ilvl="0" w:tplc="C35AEB7A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C7B41"/>
    <w:multiLevelType w:val="hybridMultilevel"/>
    <w:tmpl w:val="801A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693828">
    <w:abstractNumId w:val="0"/>
  </w:num>
  <w:num w:numId="2" w16cid:durableId="438449796">
    <w:abstractNumId w:val="2"/>
  </w:num>
  <w:num w:numId="3" w16cid:durableId="3642529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27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ewNLQ0MDE2NTRS0lEKTi0uzszPAykwrgUAyEU2XSwAAAA="/>
  </w:docVars>
  <w:rsids>
    <w:rsidRoot w:val="00D4724D"/>
    <w:rsid w:val="00004F89"/>
    <w:rsid w:val="00027B40"/>
    <w:rsid w:val="0003671E"/>
    <w:rsid w:val="00051722"/>
    <w:rsid w:val="00063DE6"/>
    <w:rsid w:val="0007716F"/>
    <w:rsid w:val="000843F8"/>
    <w:rsid w:val="000926AF"/>
    <w:rsid w:val="000966C6"/>
    <w:rsid w:val="000C36F3"/>
    <w:rsid w:val="000C42E8"/>
    <w:rsid w:val="000D7049"/>
    <w:rsid w:val="000E3FF7"/>
    <w:rsid w:val="000E5322"/>
    <w:rsid w:val="00110D4C"/>
    <w:rsid w:val="00121E7C"/>
    <w:rsid w:val="001308EA"/>
    <w:rsid w:val="00133D0D"/>
    <w:rsid w:val="00153B5A"/>
    <w:rsid w:val="00155F51"/>
    <w:rsid w:val="0016363D"/>
    <w:rsid w:val="0016502A"/>
    <w:rsid w:val="00175C33"/>
    <w:rsid w:val="00182A17"/>
    <w:rsid w:val="00185D71"/>
    <w:rsid w:val="001A1D78"/>
    <w:rsid w:val="001A788C"/>
    <w:rsid w:val="001B711C"/>
    <w:rsid w:val="001E1B87"/>
    <w:rsid w:val="001F413E"/>
    <w:rsid w:val="00216FAC"/>
    <w:rsid w:val="00221778"/>
    <w:rsid w:val="002251CE"/>
    <w:rsid w:val="00230023"/>
    <w:rsid w:val="002645AB"/>
    <w:rsid w:val="002721B5"/>
    <w:rsid w:val="00274EE5"/>
    <w:rsid w:val="002809C7"/>
    <w:rsid w:val="00281897"/>
    <w:rsid w:val="002C7438"/>
    <w:rsid w:val="002D65F8"/>
    <w:rsid w:val="002D79D4"/>
    <w:rsid w:val="002E1A8B"/>
    <w:rsid w:val="002E77E8"/>
    <w:rsid w:val="00300E35"/>
    <w:rsid w:val="003027B2"/>
    <w:rsid w:val="00321F99"/>
    <w:rsid w:val="003239F9"/>
    <w:rsid w:val="00331220"/>
    <w:rsid w:val="00337F20"/>
    <w:rsid w:val="00345A98"/>
    <w:rsid w:val="0035678B"/>
    <w:rsid w:val="003601BE"/>
    <w:rsid w:val="00364C31"/>
    <w:rsid w:val="003738FC"/>
    <w:rsid w:val="003B08B9"/>
    <w:rsid w:val="003B3642"/>
    <w:rsid w:val="003C7391"/>
    <w:rsid w:val="003D375B"/>
    <w:rsid w:val="003F6186"/>
    <w:rsid w:val="003F6736"/>
    <w:rsid w:val="003F6D2E"/>
    <w:rsid w:val="00402538"/>
    <w:rsid w:val="00417F16"/>
    <w:rsid w:val="00423D38"/>
    <w:rsid w:val="00426266"/>
    <w:rsid w:val="00456B6C"/>
    <w:rsid w:val="00464681"/>
    <w:rsid w:val="00483E9F"/>
    <w:rsid w:val="004926E1"/>
    <w:rsid w:val="0049679F"/>
    <w:rsid w:val="004A5FF7"/>
    <w:rsid w:val="004A689B"/>
    <w:rsid w:val="004C0013"/>
    <w:rsid w:val="004C7606"/>
    <w:rsid w:val="0050557F"/>
    <w:rsid w:val="00537B97"/>
    <w:rsid w:val="00544A0F"/>
    <w:rsid w:val="005871CA"/>
    <w:rsid w:val="005A7CD1"/>
    <w:rsid w:val="005C5818"/>
    <w:rsid w:val="005D1EA9"/>
    <w:rsid w:val="005D25D5"/>
    <w:rsid w:val="005F06AE"/>
    <w:rsid w:val="005F0BE9"/>
    <w:rsid w:val="005F21B7"/>
    <w:rsid w:val="005F2925"/>
    <w:rsid w:val="005F2B9C"/>
    <w:rsid w:val="00610530"/>
    <w:rsid w:val="00613B9C"/>
    <w:rsid w:val="00615724"/>
    <w:rsid w:val="00633AC6"/>
    <w:rsid w:val="0063513B"/>
    <w:rsid w:val="00636BF4"/>
    <w:rsid w:val="006549BD"/>
    <w:rsid w:val="006643CF"/>
    <w:rsid w:val="00674BF9"/>
    <w:rsid w:val="006A1240"/>
    <w:rsid w:val="006A16FF"/>
    <w:rsid w:val="006B22FE"/>
    <w:rsid w:val="006B696C"/>
    <w:rsid w:val="006D3CFA"/>
    <w:rsid w:val="006D6851"/>
    <w:rsid w:val="006F6485"/>
    <w:rsid w:val="00731433"/>
    <w:rsid w:val="007328CF"/>
    <w:rsid w:val="00732DB2"/>
    <w:rsid w:val="00742D4D"/>
    <w:rsid w:val="007653BE"/>
    <w:rsid w:val="00766C73"/>
    <w:rsid w:val="0079478A"/>
    <w:rsid w:val="007A5DEC"/>
    <w:rsid w:val="007B2B38"/>
    <w:rsid w:val="007B5560"/>
    <w:rsid w:val="007B5615"/>
    <w:rsid w:val="007F0C95"/>
    <w:rsid w:val="007F457E"/>
    <w:rsid w:val="00805756"/>
    <w:rsid w:val="00847C04"/>
    <w:rsid w:val="00864FDF"/>
    <w:rsid w:val="0088324E"/>
    <w:rsid w:val="008838B6"/>
    <w:rsid w:val="00890AFF"/>
    <w:rsid w:val="00890FB9"/>
    <w:rsid w:val="00897DC4"/>
    <w:rsid w:val="008A27B5"/>
    <w:rsid w:val="008A7DE6"/>
    <w:rsid w:val="008B7B53"/>
    <w:rsid w:val="008E1B8E"/>
    <w:rsid w:val="00902AAC"/>
    <w:rsid w:val="00914C19"/>
    <w:rsid w:val="00927395"/>
    <w:rsid w:val="009543AD"/>
    <w:rsid w:val="00957622"/>
    <w:rsid w:val="00965710"/>
    <w:rsid w:val="00980A89"/>
    <w:rsid w:val="00993BFA"/>
    <w:rsid w:val="009A356F"/>
    <w:rsid w:val="009B5212"/>
    <w:rsid w:val="009C2F8D"/>
    <w:rsid w:val="009C34C3"/>
    <w:rsid w:val="009D3C30"/>
    <w:rsid w:val="00A03C81"/>
    <w:rsid w:val="00A0573E"/>
    <w:rsid w:val="00A07207"/>
    <w:rsid w:val="00A1268A"/>
    <w:rsid w:val="00A13361"/>
    <w:rsid w:val="00A210EB"/>
    <w:rsid w:val="00A321C8"/>
    <w:rsid w:val="00A45533"/>
    <w:rsid w:val="00A5638C"/>
    <w:rsid w:val="00A573DB"/>
    <w:rsid w:val="00A86963"/>
    <w:rsid w:val="00A87106"/>
    <w:rsid w:val="00A951C9"/>
    <w:rsid w:val="00AA2A97"/>
    <w:rsid w:val="00AA66F5"/>
    <w:rsid w:val="00AA7E0E"/>
    <w:rsid w:val="00AB5CCE"/>
    <w:rsid w:val="00AE1AF9"/>
    <w:rsid w:val="00AE449E"/>
    <w:rsid w:val="00B07C4D"/>
    <w:rsid w:val="00B46D32"/>
    <w:rsid w:val="00B57333"/>
    <w:rsid w:val="00B610C4"/>
    <w:rsid w:val="00B73A61"/>
    <w:rsid w:val="00B753DD"/>
    <w:rsid w:val="00B762E2"/>
    <w:rsid w:val="00B77686"/>
    <w:rsid w:val="00B857BC"/>
    <w:rsid w:val="00B91482"/>
    <w:rsid w:val="00BA009B"/>
    <w:rsid w:val="00BA22F6"/>
    <w:rsid w:val="00BA7143"/>
    <w:rsid w:val="00BC64CF"/>
    <w:rsid w:val="00BD346C"/>
    <w:rsid w:val="00BF1397"/>
    <w:rsid w:val="00C00D12"/>
    <w:rsid w:val="00C20579"/>
    <w:rsid w:val="00C21B58"/>
    <w:rsid w:val="00C22D44"/>
    <w:rsid w:val="00C27503"/>
    <w:rsid w:val="00C35EE1"/>
    <w:rsid w:val="00C43ABD"/>
    <w:rsid w:val="00C4400F"/>
    <w:rsid w:val="00C72FDC"/>
    <w:rsid w:val="00C82058"/>
    <w:rsid w:val="00C843CA"/>
    <w:rsid w:val="00C970B3"/>
    <w:rsid w:val="00CB0A08"/>
    <w:rsid w:val="00CC206D"/>
    <w:rsid w:val="00CC7634"/>
    <w:rsid w:val="00CD523F"/>
    <w:rsid w:val="00CF21DE"/>
    <w:rsid w:val="00CF2EBD"/>
    <w:rsid w:val="00D01D1B"/>
    <w:rsid w:val="00D03A36"/>
    <w:rsid w:val="00D062BB"/>
    <w:rsid w:val="00D23D20"/>
    <w:rsid w:val="00D279ED"/>
    <w:rsid w:val="00D32505"/>
    <w:rsid w:val="00D4154F"/>
    <w:rsid w:val="00D45156"/>
    <w:rsid w:val="00D4724D"/>
    <w:rsid w:val="00D56C05"/>
    <w:rsid w:val="00D655FE"/>
    <w:rsid w:val="00D80891"/>
    <w:rsid w:val="00DA423E"/>
    <w:rsid w:val="00DB0B6F"/>
    <w:rsid w:val="00DC3212"/>
    <w:rsid w:val="00DD2C42"/>
    <w:rsid w:val="00DF4E72"/>
    <w:rsid w:val="00DF7ECB"/>
    <w:rsid w:val="00E07EA3"/>
    <w:rsid w:val="00E1023E"/>
    <w:rsid w:val="00E21B3B"/>
    <w:rsid w:val="00E36963"/>
    <w:rsid w:val="00E4239E"/>
    <w:rsid w:val="00E614FA"/>
    <w:rsid w:val="00E70458"/>
    <w:rsid w:val="00E80885"/>
    <w:rsid w:val="00E839CF"/>
    <w:rsid w:val="00EA0497"/>
    <w:rsid w:val="00EB2144"/>
    <w:rsid w:val="00EC0439"/>
    <w:rsid w:val="00EC7A84"/>
    <w:rsid w:val="00ED5AE5"/>
    <w:rsid w:val="00EF3905"/>
    <w:rsid w:val="00F033C7"/>
    <w:rsid w:val="00F2110D"/>
    <w:rsid w:val="00F26103"/>
    <w:rsid w:val="00F307E0"/>
    <w:rsid w:val="00F53269"/>
    <w:rsid w:val="00F64DDA"/>
    <w:rsid w:val="00F70991"/>
    <w:rsid w:val="00F76595"/>
    <w:rsid w:val="00F85179"/>
    <w:rsid w:val="00F97721"/>
    <w:rsid w:val="00FA21A8"/>
    <w:rsid w:val="00FE7D1F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ity"/>
  <w:shapeDefaults>
    <o:shapedefaults v:ext="edit" spidmax="227329"/>
    <o:shapelayout v:ext="edit">
      <o:idmap v:ext="edit" data="1"/>
    </o:shapelayout>
  </w:shapeDefaults>
  <w:decimalSymbol w:val="."/>
  <w:listSeparator w:val=","/>
  <w14:docId w14:val="3E642154"/>
  <w15:chartTrackingRefBased/>
  <w15:docId w15:val="{1F4AE338-67CC-4E88-B378-3D3DDD68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2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D375B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D4724D"/>
    <w:pPr>
      <w:jc w:val="center"/>
    </w:pPr>
    <w:rPr>
      <w:b/>
      <w:sz w:val="22"/>
      <w:szCs w:val="20"/>
    </w:rPr>
  </w:style>
  <w:style w:type="character" w:customStyle="1" w:styleId="SubtitleChar">
    <w:name w:val="Subtitle Char"/>
    <w:basedOn w:val="DefaultParagraphFont"/>
    <w:link w:val="Subtitle"/>
    <w:rsid w:val="00D4724D"/>
    <w:rPr>
      <w:rFonts w:ascii="Times New Roman" w:eastAsia="Times New Roman" w:hAnsi="Times New Roman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D472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D472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F413E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7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3CA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CF21DE"/>
  </w:style>
  <w:style w:type="paragraph" w:styleId="BodyText">
    <w:name w:val="Body Text"/>
    <w:basedOn w:val="Normal"/>
    <w:link w:val="BodyTextChar"/>
    <w:rsid w:val="00E1023E"/>
    <w:pPr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E1023E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E1023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D37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D375B"/>
    <w:pPr>
      <w:jc w:val="center"/>
    </w:pPr>
    <w:rPr>
      <w:rFonts w:eastAsia="Calibri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3D375B"/>
    <w:rPr>
      <w:rFonts w:ascii="Times New Roman" w:eastAsia="Calibri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3D375B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808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8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89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8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89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3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Casanova@newhavenct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cecunjanin@newhavenct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cecunjanin@newhavenct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0" ma:contentTypeDescription="Create a new document." ma:contentTypeScope="" ma:versionID="a457a9f9bff659808beb53fc2da2e7a9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ae91dd10490660335208f57827f3112e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6CBAAC-F9E1-4993-A43B-D3E7B77F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173F2C-0BFF-448A-A87F-8CC91868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084C80-60E2-4CD7-AB6E-08B40C80AE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0</Words>
  <Characters>2430</Characters>
  <Application>Microsoft Office Word</Application>
  <DocSecurity>0</DocSecurity>
  <Lines>810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Davis</dc:creator>
  <cp:keywords/>
  <dc:description/>
  <cp:lastModifiedBy>Fatima Cecunjanin</cp:lastModifiedBy>
  <cp:revision>3</cp:revision>
  <dcterms:created xsi:type="dcterms:W3CDTF">2024-02-23T20:32:00Z</dcterms:created>
  <dcterms:modified xsi:type="dcterms:W3CDTF">2024-02-23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ED171E556C14F82E9EE7D6AD6ADC0</vt:lpwstr>
  </property>
  <property fmtid="{D5CDD505-2E9C-101B-9397-08002B2CF9AE}" pid="3" name="MSIP_Label_c556900c-5ad4-4f2b-8019-65cb4ed22374_Enabled">
    <vt:lpwstr>true</vt:lpwstr>
  </property>
  <property fmtid="{D5CDD505-2E9C-101B-9397-08002B2CF9AE}" pid="4" name="MSIP_Label_c556900c-5ad4-4f2b-8019-65cb4ed22374_SetDate">
    <vt:lpwstr>2023-12-21T17:11:46Z</vt:lpwstr>
  </property>
  <property fmtid="{D5CDD505-2E9C-101B-9397-08002B2CF9AE}" pid="5" name="MSIP_Label_c556900c-5ad4-4f2b-8019-65cb4ed22374_Method">
    <vt:lpwstr>Standard</vt:lpwstr>
  </property>
  <property fmtid="{D5CDD505-2E9C-101B-9397-08002B2CF9AE}" pid="6" name="MSIP_Label_c556900c-5ad4-4f2b-8019-65cb4ed22374_Name">
    <vt:lpwstr>defa4170-0d19-0005-0004-bc88714345d2</vt:lpwstr>
  </property>
  <property fmtid="{D5CDD505-2E9C-101B-9397-08002B2CF9AE}" pid="7" name="MSIP_Label_c556900c-5ad4-4f2b-8019-65cb4ed22374_SiteId">
    <vt:lpwstr>dd83ce47-326d-4fe9-a0e5-7530887f77ab</vt:lpwstr>
  </property>
  <property fmtid="{D5CDD505-2E9C-101B-9397-08002B2CF9AE}" pid="8" name="MSIP_Label_c556900c-5ad4-4f2b-8019-65cb4ed22374_ActionId">
    <vt:lpwstr>13c4e9b8-e9fc-4418-ac9d-3734e8830ba5</vt:lpwstr>
  </property>
  <property fmtid="{D5CDD505-2E9C-101B-9397-08002B2CF9AE}" pid="9" name="MSIP_Label_c556900c-5ad4-4f2b-8019-65cb4ed22374_ContentBits">
    <vt:lpwstr>0</vt:lpwstr>
  </property>
</Properties>
</file>